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93699" w14:textId="77777777" w:rsidR="00B825DE" w:rsidRDefault="002216C3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B296EEE" wp14:editId="3F9174C1">
                <wp:extent cx="6428867" cy="608330"/>
                <wp:effectExtent l="0" t="0" r="0" b="0"/>
                <wp:docPr id="1346" name="Group 1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28867" cy="608330"/>
                          <a:chOff x="0" y="0"/>
                          <a:chExt cx="6428867" cy="608330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227965" y="0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4899914" y="358725"/>
                            <a:ext cx="1986990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F8981A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Office of the Director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A16336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296EEE" id="Group 1346" o:spid="_x0000_s1026" style="width:506.2pt;height:47.9pt;mso-position-horizontal-relative:char;mso-position-vertical-relative:line" coordsize="64288,608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">
                <v:shape id="Shape 8" o:spid="_x0000_s1027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" path="m,l6381751,e" filled="f" strokecolor="#002060" strokeweight="2pt">
                  <v:path arrowok="t" textboxrect="0,0,6381751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left:2279;width:28385;height:45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">
                  <v:imagedata r:id="rId6" o:title=""/>
                </v:shape>
                <v:rect id="Rectangle 25" o:spid="_x0000_s1029" style="position:absolute;left:48999;top:3587;width:19870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30F8981A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Office of the Director </w:t>
                        </w:r>
                      </w:p>
                    </w:txbxContent>
                  </v:textbox>
                </v:rect>
                <v:rect id="Rectangle 26" o:spid="_x0000_s1030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4CA16336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306B32" w14:textId="77777777" w:rsidR="00B825DE" w:rsidRDefault="002216C3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07D88DCA" w14:textId="19C436CE" w:rsidR="008A0D8F" w:rsidRDefault="008A0D8F" w:rsidP="008A0D8F">
      <w:pPr>
        <w:spacing w:line="240" w:lineRule="auto"/>
        <w:jc w:val="center"/>
        <w:rPr>
          <w:szCs w:val="24"/>
        </w:rPr>
      </w:pPr>
    </w:p>
    <w:p w14:paraId="42950857" w14:textId="3911CC73" w:rsidR="008A0D8F" w:rsidRPr="009C10F7" w:rsidRDefault="002F0131" w:rsidP="008A0D8F">
      <w:pPr>
        <w:spacing w:line="240" w:lineRule="auto"/>
        <w:ind w:left="0" w:firstLine="0"/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</w:rPr>
      </w:pPr>
      <w:r>
        <w:rPr>
          <w:rFonts w:ascii="Times New Roman" w:eastAsiaTheme="minorHAnsi" w:hAnsi="Times New Roman" w:cs="Times New Roman"/>
          <w:b/>
          <w:bCs/>
          <w:color w:val="auto"/>
          <w:szCs w:val="24"/>
        </w:rPr>
        <w:t>CED Meeting</w:t>
      </w:r>
    </w:p>
    <w:p w14:paraId="5FF6C247" w14:textId="662C4EE3" w:rsidR="008A0D8F" w:rsidRPr="009C10F7" w:rsidRDefault="00982E27" w:rsidP="008A0D8F">
      <w:pPr>
        <w:spacing w:line="240" w:lineRule="auto"/>
        <w:ind w:left="0" w:firstLine="0"/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</w:rPr>
      </w:pPr>
      <w:r>
        <w:rPr>
          <w:rFonts w:ascii="Times New Roman" w:eastAsiaTheme="minorHAnsi" w:hAnsi="Times New Roman" w:cs="Times New Roman"/>
          <w:b/>
          <w:bCs/>
          <w:color w:val="auto"/>
          <w:szCs w:val="24"/>
        </w:rPr>
        <w:t xml:space="preserve">November </w:t>
      </w:r>
      <w:r w:rsidR="00766D13">
        <w:rPr>
          <w:rFonts w:ascii="Times New Roman" w:eastAsiaTheme="minorHAnsi" w:hAnsi="Times New Roman" w:cs="Times New Roman"/>
          <w:b/>
          <w:bCs/>
          <w:color w:val="auto"/>
          <w:szCs w:val="24"/>
        </w:rPr>
        <w:t>16</w:t>
      </w:r>
      <w:r w:rsidR="008A0D8F" w:rsidRPr="009C10F7">
        <w:rPr>
          <w:rFonts w:ascii="Times New Roman" w:eastAsiaTheme="minorHAnsi" w:hAnsi="Times New Roman" w:cs="Times New Roman"/>
          <w:b/>
          <w:bCs/>
          <w:color w:val="auto"/>
          <w:szCs w:val="24"/>
        </w:rPr>
        <w:t>, 2021</w:t>
      </w:r>
    </w:p>
    <w:p w14:paraId="5E1D8C10" w14:textId="11076F0B" w:rsidR="00A06948" w:rsidRPr="008873FA" w:rsidRDefault="00A06948" w:rsidP="008873FA">
      <w:pPr>
        <w:spacing w:line="360" w:lineRule="auto"/>
        <w:contextualSpacing/>
        <w:rPr>
          <w:rFonts w:asciiTheme="minorHAnsi" w:hAnsiTheme="minorHAnsi" w:cstheme="minorHAnsi"/>
          <w:szCs w:val="24"/>
        </w:rPr>
      </w:pPr>
    </w:p>
    <w:p w14:paraId="20F3A2D2" w14:textId="10A89BF5" w:rsidR="002F0131" w:rsidRPr="008873FA" w:rsidRDefault="000B2D5C" w:rsidP="008873FA">
      <w:pPr>
        <w:numPr>
          <w:ilvl w:val="0"/>
          <w:numId w:val="1"/>
        </w:numPr>
        <w:spacing w:line="240" w:lineRule="auto"/>
        <w:contextualSpacing/>
        <w:rPr>
          <w:rFonts w:asciiTheme="minorHAnsi" w:hAnsiTheme="minorHAnsi" w:cstheme="minorHAnsi"/>
          <w:szCs w:val="24"/>
        </w:rPr>
      </w:pPr>
      <w:r w:rsidRPr="008873FA">
        <w:rPr>
          <w:rFonts w:asciiTheme="minorHAnsi" w:eastAsiaTheme="minorHAnsi" w:hAnsiTheme="minorHAnsi" w:cstheme="minorHAnsi"/>
          <w:color w:val="auto"/>
          <w:szCs w:val="24"/>
        </w:rPr>
        <w:t>Vaccinations for employees</w:t>
      </w:r>
      <w:r w:rsidR="004027E1" w:rsidRPr="008873FA">
        <w:rPr>
          <w:rFonts w:asciiTheme="minorHAnsi" w:eastAsiaTheme="minorHAnsi" w:hAnsiTheme="minorHAnsi" w:cstheme="minorHAnsi"/>
          <w:color w:val="auto"/>
          <w:szCs w:val="24"/>
        </w:rPr>
        <w:t>- updates from HR</w:t>
      </w:r>
      <w:r w:rsidR="002F0131" w:rsidRPr="008873FA">
        <w:rPr>
          <w:rFonts w:asciiTheme="minorHAnsi" w:hAnsiTheme="minorHAnsi" w:cstheme="minorHAnsi"/>
          <w:szCs w:val="24"/>
        </w:rPr>
        <w:t>.  New deadline –</w:t>
      </w:r>
      <w:hyperlink r:id="rId7" w:tgtFrame="_blank" w:history="1">
        <w:r w:rsidR="002F0131" w:rsidRPr="008873FA">
          <w:rPr>
            <w:rStyle w:val="Hyperlink"/>
            <w:rFonts w:asciiTheme="minorHAnsi" w:hAnsiTheme="minorHAnsi" w:cstheme="minorHAnsi"/>
            <w:color w:val="3F0009"/>
            <w:szCs w:val="24"/>
            <w:u w:val="none"/>
            <w:shd w:val="clear" w:color="auto" w:fill="FFFFFF"/>
          </w:rPr>
          <w:t>fully vaccinated</w:t>
        </w:r>
      </w:hyperlink>
      <w:r w:rsidR="002F0131" w:rsidRPr="008873FA">
        <w:rPr>
          <w:rFonts w:asciiTheme="minorHAnsi" w:hAnsiTheme="minorHAnsi" w:cstheme="minorHAnsi"/>
          <w:color w:val="403635"/>
          <w:szCs w:val="24"/>
          <w:shd w:val="clear" w:color="auto" w:fill="FFFFFF"/>
        </w:rPr>
        <w:t> by Jan. 4, unless granted a religious or disability/medical accommodation</w:t>
      </w:r>
    </w:p>
    <w:p w14:paraId="2F73B609" w14:textId="77777777" w:rsidR="008873FA" w:rsidRPr="008873FA" w:rsidRDefault="008873FA" w:rsidP="008873FA">
      <w:pPr>
        <w:spacing w:line="240" w:lineRule="auto"/>
        <w:ind w:left="720" w:firstLine="0"/>
        <w:contextualSpacing/>
        <w:rPr>
          <w:rFonts w:asciiTheme="minorHAnsi" w:hAnsiTheme="minorHAnsi" w:cstheme="minorHAnsi"/>
          <w:szCs w:val="24"/>
        </w:rPr>
      </w:pPr>
    </w:p>
    <w:p w14:paraId="0A3D11D9" w14:textId="073730B5" w:rsidR="008873FA" w:rsidRPr="008873FA" w:rsidRDefault="002F0131" w:rsidP="008873FA">
      <w:pPr>
        <w:numPr>
          <w:ilvl w:val="0"/>
          <w:numId w:val="1"/>
        </w:numPr>
        <w:spacing w:line="240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 w:rsidRPr="008873FA">
        <w:rPr>
          <w:rFonts w:asciiTheme="minorHAnsi" w:eastAsiaTheme="minorHAnsi" w:hAnsiTheme="minorHAnsi" w:cstheme="minorHAnsi"/>
          <w:color w:val="auto"/>
          <w:szCs w:val="24"/>
        </w:rPr>
        <w:t xml:space="preserve"> Upcoming meeting in Phoenix – Dec 9 and Dec 10 – Lunch to Lunch</w:t>
      </w:r>
    </w:p>
    <w:p w14:paraId="1CE3009B" w14:textId="3366846B" w:rsidR="008873FA" w:rsidRPr="008873FA" w:rsidRDefault="008873FA" w:rsidP="008873FA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sz w:val="24"/>
          <w:szCs w:val="24"/>
        </w:rPr>
      </w:pPr>
      <w:r w:rsidRPr="008873FA">
        <w:rPr>
          <w:rFonts w:cstheme="minorHAnsi"/>
          <w:sz w:val="24"/>
          <w:szCs w:val="24"/>
        </w:rPr>
        <w:t xml:space="preserve"> Recommendations for Agenda Items</w:t>
      </w:r>
    </w:p>
    <w:p w14:paraId="3D3FFD59" w14:textId="77777777" w:rsidR="008873FA" w:rsidRPr="008873FA" w:rsidRDefault="008873FA" w:rsidP="008873FA">
      <w:pPr>
        <w:pStyle w:val="ListParagraph"/>
        <w:spacing w:after="0"/>
        <w:rPr>
          <w:rFonts w:cstheme="minorHAnsi"/>
          <w:sz w:val="24"/>
          <w:szCs w:val="24"/>
        </w:rPr>
      </w:pPr>
    </w:p>
    <w:p w14:paraId="7F78180F" w14:textId="5B123DC3" w:rsidR="008873FA" w:rsidRPr="008873FA" w:rsidRDefault="008873FA" w:rsidP="008873FA">
      <w:pPr>
        <w:numPr>
          <w:ilvl w:val="0"/>
          <w:numId w:val="1"/>
        </w:numPr>
        <w:spacing w:line="240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 w:rsidRPr="008873FA">
        <w:rPr>
          <w:rFonts w:asciiTheme="minorHAnsi" w:eastAsiaTheme="minorHAnsi" w:hAnsiTheme="minorHAnsi" w:cstheme="minorHAnsi"/>
          <w:color w:val="auto"/>
          <w:szCs w:val="24"/>
        </w:rPr>
        <w:t>Program Lead Positions</w:t>
      </w:r>
    </w:p>
    <w:p w14:paraId="3730A8F3" w14:textId="77777777" w:rsidR="008873FA" w:rsidRPr="008873FA" w:rsidRDefault="008873FA" w:rsidP="008873FA">
      <w:pPr>
        <w:pStyle w:val="ListParagraph"/>
        <w:spacing w:after="0"/>
        <w:rPr>
          <w:rFonts w:cstheme="minorHAnsi"/>
          <w:sz w:val="24"/>
          <w:szCs w:val="24"/>
        </w:rPr>
      </w:pPr>
    </w:p>
    <w:p w14:paraId="65D8548E" w14:textId="3ECB5CF3" w:rsidR="008873FA" w:rsidRPr="008873FA" w:rsidRDefault="008873FA" w:rsidP="008873FA">
      <w:pPr>
        <w:numPr>
          <w:ilvl w:val="0"/>
          <w:numId w:val="1"/>
        </w:numPr>
        <w:spacing w:line="240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 w:rsidRPr="008873FA">
        <w:rPr>
          <w:rFonts w:asciiTheme="minorHAnsi" w:eastAsiaTheme="minorHAnsi" w:hAnsiTheme="minorHAnsi" w:cstheme="minorHAnsi"/>
          <w:color w:val="auto"/>
          <w:szCs w:val="24"/>
        </w:rPr>
        <w:t xml:space="preserve">Economic Impacts </w:t>
      </w:r>
    </w:p>
    <w:p w14:paraId="5DD1E129" w14:textId="77777777" w:rsidR="008873FA" w:rsidRPr="008873FA" w:rsidRDefault="008873FA" w:rsidP="008873FA">
      <w:pPr>
        <w:pStyle w:val="ListParagraph"/>
        <w:spacing w:after="0"/>
        <w:rPr>
          <w:rFonts w:cstheme="minorHAnsi"/>
          <w:sz w:val="24"/>
          <w:szCs w:val="24"/>
        </w:rPr>
      </w:pPr>
    </w:p>
    <w:p w14:paraId="1AB99D3D" w14:textId="6285DDC4" w:rsidR="008873FA" w:rsidRPr="008873FA" w:rsidRDefault="008873FA" w:rsidP="008873FA">
      <w:pPr>
        <w:numPr>
          <w:ilvl w:val="0"/>
          <w:numId w:val="1"/>
        </w:numPr>
        <w:spacing w:line="240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 w:rsidRPr="008873FA">
        <w:rPr>
          <w:rFonts w:asciiTheme="minorHAnsi" w:eastAsiaTheme="minorHAnsi" w:hAnsiTheme="minorHAnsi" w:cstheme="minorHAnsi"/>
          <w:color w:val="auto"/>
          <w:szCs w:val="24"/>
        </w:rPr>
        <w:t>CEDs – anyone doing exit interviews with Staff and/or Faculty?</w:t>
      </w:r>
    </w:p>
    <w:p w14:paraId="506F904E" w14:textId="77777777" w:rsidR="008873FA" w:rsidRPr="008873FA" w:rsidRDefault="008873FA" w:rsidP="008873FA">
      <w:pPr>
        <w:spacing w:line="240" w:lineRule="auto"/>
        <w:ind w:left="720" w:firstLine="0"/>
        <w:contextualSpacing/>
        <w:rPr>
          <w:rFonts w:asciiTheme="minorHAnsi" w:eastAsiaTheme="minorHAnsi" w:hAnsiTheme="minorHAnsi" w:cstheme="minorHAnsi"/>
          <w:color w:val="auto"/>
          <w:szCs w:val="24"/>
        </w:rPr>
      </w:pPr>
    </w:p>
    <w:p w14:paraId="17774E10" w14:textId="62FFD71A" w:rsidR="008A0D8F" w:rsidRPr="008873FA" w:rsidRDefault="00DA4ACF" w:rsidP="008873FA">
      <w:pPr>
        <w:numPr>
          <w:ilvl w:val="0"/>
          <w:numId w:val="1"/>
        </w:numPr>
        <w:spacing w:line="240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 w:rsidRPr="008873FA">
        <w:rPr>
          <w:rFonts w:asciiTheme="minorHAnsi" w:hAnsiTheme="minorHAnsi" w:cstheme="minorHAnsi"/>
          <w:szCs w:val="24"/>
        </w:rPr>
        <w:t>Any time for anything else?</w:t>
      </w:r>
    </w:p>
    <w:p w14:paraId="2121D170" w14:textId="296C8317" w:rsidR="001B6E35" w:rsidRPr="008873FA" w:rsidRDefault="001B6E35" w:rsidP="008873FA">
      <w:pPr>
        <w:spacing w:line="360" w:lineRule="auto"/>
        <w:contextualSpacing/>
        <w:rPr>
          <w:rFonts w:asciiTheme="minorHAnsi" w:hAnsiTheme="minorHAnsi" w:cstheme="minorHAnsi"/>
          <w:szCs w:val="24"/>
        </w:rPr>
      </w:pPr>
    </w:p>
    <w:p w14:paraId="42EDD52F" w14:textId="77777777" w:rsidR="001B6E35" w:rsidRPr="001B6E35" w:rsidRDefault="001B6E35" w:rsidP="008873FA">
      <w:pPr>
        <w:spacing w:line="360" w:lineRule="auto"/>
        <w:contextualSpacing/>
        <w:rPr>
          <w:rFonts w:ascii="Times New Roman" w:hAnsi="Times New Roman" w:cs="Times New Roman"/>
          <w:szCs w:val="24"/>
        </w:rPr>
      </w:pPr>
    </w:p>
    <w:sectPr w:rsidR="001B6E35" w:rsidRPr="001B6E35" w:rsidSect="00D75184">
      <w:pgSz w:w="12240" w:h="15840"/>
      <w:pgMar w:top="619" w:right="1008" w:bottom="1382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33F7A"/>
    <w:multiLevelType w:val="hybridMultilevel"/>
    <w:tmpl w:val="EB5E2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3D065C"/>
    <w:multiLevelType w:val="hybridMultilevel"/>
    <w:tmpl w:val="FCFCD812"/>
    <w:lvl w:ilvl="0" w:tplc="4EA8124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CE4715B"/>
    <w:multiLevelType w:val="hybridMultilevel"/>
    <w:tmpl w:val="EA94D27C"/>
    <w:lvl w:ilvl="0" w:tplc="9B68591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rEwsDQ1sTQ3NTBQ0lEKTi0uzszPAymwqAUAPbU2nCwAAAA="/>
  </w:docVars>
  <w:rsids>
    <w:rsidRoot w:val="00B825DE"/>
    <w:rsid w:val="000948B4"/>
    <w:rsid w:val="000B2D5C"/>
    <w:rsid w:val="001B6E35"/>
    <w:rsid w:val="002216C3"/>
    <w:rsid w:val="002705B3"/>
    <w:rsid w:val="002F0131"/>
    <w:rsid w:val="00372BE7"/>
    <w:rsid w:val="004027E1"/>
    <w:rsid w:val="004049F4"/>
    <w:rsid w:val="004066A6"/>
    <w:rsid w:val="00470532"/>
    <w:rsid w:val="004D45CA"/>
    <w:rsid w:val="00556835"/>
    <w:rsid w:val="005E1BA1"/>
    <w:rsid w:val="006137D3"/>
    <w:rsid w:val="006640FF"/>
    <w:rsid w:val="006F6B77"/>
    <w:rsid w:val="00766D13"/>
    <w:rsid w:val="0080605D"/>
    <w:rsid w:val="0082097F"/>
    <w:rsid w:val="0082256D"/>
    <w:rsid w:val="0084410D"/>
    <w:rsid w:val="008873FA"/>
    <w:rsid w:val="008A0D8F"/>
    <w:rsid w:val="00960927"/>
    <w:rsid w:val="00982E27"/>
    <w:rsid w:val="009C10F7"/>
    <w:rsid w:val="00A06948"/>
    <w:rsid w:val="00A97500"/>
    <w:rsid w:val="00B825DE"/>
    <w:rsid w:val="00BA1804"/>
    <w:rsid w:val="00BB3EEA"/>
    <w:rsid w:val="00D176BC"/>
    <w:rsid w:val="00D26B99"/>
    <w:rsid w:val="00D30647"/>
    <w:rsid w:val="00D41CCD"/>
    <w:rsid w:val="00D73C3D"/>
    <w:rsid w:val="00D75184"/>
    <w:rsid w:val="00D90FC6"/>
    <w:rsid w:val="00DA4ACF"/>
    <w:rsid w:val="00E03C2E"/>
    <w:rsid w:val="00E06815"/>
    <w:rsid w:val="00E41011"/>
    <w:rsid w:val="00E418FC"/>
    <w:rsid w:val="00F71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AA917"/>
  <w15:docId w15:val="{A4682F17-9669-4217-A0FD-7E2545F96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87" w:hanging="10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D176BC"/>
    <w:pPr>
      <w:autoSpaceDE w:val="0"/>
      <w:autoSpaceDN w:val="0"/>
      <w:adjustRightInd w:val="0"/>
      <w:spacing w:line="240" w:lineRule="auto"/>
      <w:ind w:left="117" w:firstLine="0"/>
    </w:pPr>
    <w:rPr>
      <w:rFonts w:ascii="Times New Roman" w:eastAsiaTheme="minorEastAsia" w:hAnsi="Times New Roman" w:cs="Times New Roman"/>
      <w:color w:val="auto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D176BC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815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  <w:style w:type="character" w:styleId="Hyperlink">
    <w:name w:val="Hyperlink"/>
    <w:basedOn w:val="DefaultParagraphFont"/>
    <w:uiPriority w:val="99"/>
    <w:semiHidden/>
    <w:unhideWhenUsed/>
    <w:rsid w:val="002F013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29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5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9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dc.gov/coronavirus/2019-ncov/vaccines/fully-vaccinated.html?s_cid=11350:cdc%20guidance%20fully%20vaccinated:sem.ga:p:RG:GM:gen:PTN:FY2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6</Words>
  <Characters>6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cp:lastModifiedBy>Martin, Edward C - (ecmartin)</cp:lastModifiedBy>
  <cp:revision>2</cp:revision>
  <dcterms:created xsi:type="dcterms:W3CDTF">2021-11-15T20:50:00Z</dcterms:created>
  <dcterms:modified xsi:type="dcterms:W3CDTF">2021-11-15T20:50:00Z</dcterms:modified>
</cp:coreProperties>
</file>